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00108418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E02384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4BC53685" w:rsidR="0015321E" w:rsidRPr="008C5A5A" w:rsidRDefault="001527BC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>Voiding Transactions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00108418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E02384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4BC53685" w:rsidR="0015321E" w:rsidRPr="008C5A5A" w:rsidRDefault="001527BC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>Voiding Transactions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467AF4C9" w:rsidR="00774817" w:rsidRPr="00E02384" w:rsidRDefault="001527BC" w:rsidP="00E02384">
      <w:pPr>
        <w:spacing w:line="276" w:lineRule="auto"/>
        <w:rPr>
          <w:szCs w:val="20"/>
        </w:rPr>
      </w:pPr>
      <w:r>
        <w:rPr>
          <w:szCs w:val="20"/>
        </w:rPr>
        <w:lastRenderedPageBreak/>
        <w:t>Voiding Transactions</w:t>
      </w:r>
    </w:p>
    <w:p w14:paraId="33E04EA2" w14:textId="2EF83C06" w:rsidR="00EB55D0" w:rsidRPr="00E02384" w:rsidRDefault="00EB55D0" w:rsidP="00E02384">
      <w:pPr>
        <w:spacing w:line="276" w:lineRule="auto"/>
        <w:rPr>
          <w:szCs w:val="20"/>
        </w:rPr>
      </w:pPr>
      <w:r w:rsidRPr="00E02384">
        <w:rPr>
          <w:szCs w:val="20"/>
        </w:rPr>
        <w:t xml:space="preserve">This guide includes instructions on how to </w:t>
      </w:r>
      <w:r w:rsidR="001527BC">
        <w:rPr>
          <w:szCs w:val="20"/>
        </w:rPr>
        <w:t>void payments</w:t>
      </w:r>
      <w:r w:rsidR="00E02384" w:rsidRPr="00E02384">
        <w:rPr>
          <w:szCs w:val="20"/>
        </w:rPr>
        <w:t xml:space="preserve"> </w:t>
      </w:r>
      <w:r w:rsidR="00E02384">
        <w:rPr>
          <w:szCs w:val="20"/>
        </w:rPr>
        <w:t>with</w:t>
      </w:r>
      <w:r w:rsidR="00E02384" w:rsidRPr="00E02384">
        <w:rPr>
          <w:szCs w:val="20"/>
        </w:rPr>
        <w:t>in Sage Intacct</w:t>
      </w:r>
      <w:r w:rsidR="001527BC">
        <w:rPr>
          <w:szCs w:val="20"/>
        </w:rPr>
        <w:t xml:space="preserve"> using the Paya integration</w:t>
      </w:r>
      <w:r w:rsidR="00790183">
        <w:rPr>
          <w:szCs w:val="20"/>
        </w:rPr>
        <w:t xml:space="preserve">. Users can void payments when the batch is still open. </w:t>
      </w:r>
    </w:p>
    <w:p w14:paraId="118740BD" w14:textId="77777777" w:rsidR="00E02384" w:rsidRPr="001527BC" w:rsidRDefault="00E02384" w:rsidP="00E02384">
      <w:pPr>
        <w:spacing w:line="276" w:lineRule="auto"/>
        <w:rPr>
          <w:color w:val="FF0000"/>
          <w:szCs w:val="20"/>
        </w:rPr>
      </w:pPr>
    </w:p>
    <w:p w14:paraId="1AF53558" w14:textId="7447FFC2" w:rsidR="00E02384" w:rsidRPr="001527BC" w:rsidRDefault="00EB55D0" w:rsidP="00E02384">
      <w:pPr>
        <w:spacing w:line="276" w:lineRule="auto"/>
        <w:rPr>
          <w:rFonts w:ascii="Calibri" w:hAnsi="Calibri" w:cs="Calibri"/>
          <w:color w:val="FF0000"/>
          <w:szCs w:val="20"/>
        </w:rPr>
      </w:pPr>
      <w:r w:rsidRPr="00790183">
        <w:rPr>
          <w:color w:val="525A60" w:themeColor="text2" w:themeShade="80"/>
          <w:szCs w:val="20"/>
        </w:rPr>
        <w:t xml:space="preserve">Navigate to </w:t>
      </w:r>
      <w:r w:rsidR="00E02384" w:rsidRPr="00D92F68">
        <w:rPr>
          <w:rFonts w:ascii="Calibri" w:hAnsi="Calibri" w:cs="Calibri"/>
          <w:b/>
          <w:bCs/>
          <w:color w:val="525A60" w:themeColor="text2" w:themeShade="80"/>
          <w:szCs w:val="20"/>
        </w:rPr>
        <w:t xml:space="preserve">"Dashboard" &gt; "Accounts Receivable" &gt; "Invoices" </w:t>
      </w:r>
    </w:p>
    <w:p w14:paraId="092B9B15" w14:textId="77777777" w:rsidR="00E02384" w:rsidRPr="001527BC" w:rsidRDefault="00E02384" w:rsidP="00E02384">
      <w:pPr>
        <w:spacing w:line="276" w:lineRule="auto"/>
        <w:rPr>
          <w:rFonts w:ascii="Calibri" w:hAnsi="Calibri" w:cs="Calibri"/>
          <w:color w:val="FF0000"/>
          <w:szCs w:val="20"/>
        </w:rPr>
      </w:pPr>
    </w:p>
    <w:p w14:paraId="3AC0F3FD" w14:textId="77777777" w:rsidR="00E02384" w:rsidRPr="00D569C8" w:rsidRDefault="00E02384" w:rsidP="00E02384">
      <w:pPr>
        <w:spacing w:after="0" w:line="276" w:lineRule="auto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Steps: </w:t>
      </w:r>
    </w:p>
    <w:p w14:paraId="175D1265" w14:textId="2CBC8A61" w:rsidR="00E02384" w:rsidRDefault="00E02384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Click </w:t>
      </w:r>
      <w:r w:rsidRPr="00D92F68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"View"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 on a posted transaction line item that you are ready to </w:t>
      </w:r>
      <w:r w:rsidR="00790183" w:rsidRPr="00D569C8">
        <w:rPr>
          <w:rFonts w:ascii="Calibri" w:eastAsia="Times New Roman" w:hAnsi="Calibri" w:cs="Calibri"/>
          <w:color w:val="525A60" w:themeColor="text2" w:themeShade="80"/>
          <w:szCs w:val="20"/>
        </w:rPr>
        <w:t>void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. </w:t>
      </w:r>
    </w:p>
    <w:p w14:paraId="58157E68" w14:textId="170ECF21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>
        <w:rPr>
          <w:rFonts w:ascii="Calibri" w:hAnsi="Calibri" w:cs="Calibri"/>
          <w:noProof/>
          <w:color w:val="525A60" w:themeColor="text2" w:themeShade="80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1F403B7A" wp14:editId="2E2CED12">
            <wp:simplePos x="0" y="0"/>
            <wp:positionH relativeFrom="page">
              <wp:align>center</wp:align>
            </wp:positionH>
            <wp:positionV relativeFrom="paragraph">
              <wp:posOffset>81280</wp:posOffset>
            </wp:positionV>
            <wp:extent cx="6684645" cy="1593215"/>
            <wp:effectExtent l="0" t="0" r="1905" b="6985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6AFD4F" w14:textId="1BA5A992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106202F" w14:textId="1737A388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B3A7988" w14:textId="5D5505C2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1CADBE3" w14:textId="7E626954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06FC1DD" w14:textId="7A6D08FC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43FE933F" w14:textId="1863C0B7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45E4E460" w14:textId="791A240B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AE5ACC8" w14:textId="58227F59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E7C5B90" w14:textId="43D1822C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87AF8D7" w14:textId="744CB2F5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D7A5332" w14:textId="77777777" w:rsidR="00D92F68" w:rsidRPr="00D569C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8976C3A" w14:textId="0C8F9B57" w:rsidR="00E02384" w:rsidRDefault="00E02384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Click </w:t>
      </w:r>
      <w:r w:rsidRPr="00D92F68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"</w:t>
      </w:r>
      <w:r w:rsidR="00790183" w:rsidRPr="00D92F68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Void Paya Payment</w:t>
      </w:r>
      <w:r w:rsidRPr="00D92F68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"</w:t>
      </w: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 in the top right hand of the screen. </w:t>
      </w:r>
    </w:p>
    <w:p w14:paraId="7C471D3D" w14:textId="473088FA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D46356" wp14:editId="3244E1AF">
            <wp:simplePos x="0" y="0"/>
            <wp:positionH relativeFrom="column">
              <wp:posOffset>87948</wp:posOffset>
            </wp:positionH>
            <wp:positionV relativeFrom="paragraph">
              <wp:posOffset>127318</wp:posOffset>
            </wp:positionV>
            <wp:extent cx="6684645" cy="2564130"/>
            <wp:effectExtent l="0" t="0" r="1905" b="7620"/>
            <wp:wrapNone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304365" w14:textId="5064D447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D78B063" w14:textId="6A1379F6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83AD4D2" w14:textId="02E2C703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AA8143B" w14:textId="3D1CCE89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52C32F7" w14:textId="2BCA8750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EF0BD22" w14:textId="15B0999F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A595053" w14:textId="4F6B8BF8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BE580D5" w14:textId="52A6821A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4A5038BD" w14:textId="029D7C56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EB7A244" w14:textId="15D8FF4C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40C6C314" w14:textId="2097A11D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5EAA8906" w14:textId="7B8EF3A8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09608F0" w14:textId="46E1C025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5D952714" w14:textId="3E0909BA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BC6E7C7" w14:textId="18B6BAE0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352BE756" w14:textId="2C03A8DA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371785B" w14:textId="17FEE035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27EC172A" w14:textId="27416BCB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3D113CE" w14:textId="56F17D22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095A5D24" w14:textId="6AB3F51C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4CF1482" w14:textId="675270D4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60BF584B" w14:textId="77777777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46082FFC" w14:textId="63B7B77E" w:rsidR="00D92F6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170C61BA" w14:textId="77777777" w:rsidR="00D92F68" w:rsidRPr="00D569C8" w:rsidRDefault="00D92F68" w:rsidP="00D92F68">
      <w:p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</w:p>
    <w:p w14:paraId="7DF3E370" w14:textId="6EBCDB29" w:rsidR="00D569C8" w:rsidRPr="00D569C8" w:rsidRDefault="00D569C8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color w:val="525A60" w:themeColor="text2" w:themeShade="80"/>
          <w:szCs w:val="20"/>
        </w:rPr>
      </w:pPr>
      <w:r w:rsidRPr="00D569C8">
        <w:rPr>
          <w:rFonts w:ascii="Calibri" w:eastAsia="Times New Roman" w:hAnsi="Calibri" w:cs="Calibri"/>
          <w:color w:val="525A60" w:themeColor="text2" w:themeShade="80"/>
          <w:szCs w:val="20"/>
        </w:rPr>
        <w:t xml:space="preserve">A popup window will appear asking for confirmation that you would like to void the payment. Please confirm the void amount and select </w:t>
      </w:r>
      <w:r w:rsidRPr="00D92F68">
        <w:rPr>
          <w:rFonts w:ascii="Calibri" w:eastAsia="Times New Roman" w:hAnsi="Calibri" w:cs="Calibri"/>
          <w:b/>
          <w:bCs/>
          <w:color w:val="525A60" w:themeColor="text2" w:themeShade="80"/>
          <w:szCs w:val="20"/>
        </w:rPr>
        <w:t>“Yes”.</w:t>
      </w:r>
    </w:p>
    <w:p w14:paraId="4DDF8414" w14:textId="15BE1BCF" w:rsidR="00E02384" w:rsidRDefault="00E02384" w:rsidP="00E02384">
      <w:pPr>
        <w:rPr>
          <w:rFonts w:ascii="Calibri" w:hAnsi="Calibri" w:cs="Calibri"/>
          <w:color w:val="525A60" w:themeColor="text2" w:themeShade="80"/>
          <w:sz w:val="22"/>
          <w:szCs w:val="22"/>
        </w:rPr>
      </w:pPr>
    </w:p>
    <w:p w14:paraId="3365D9DC" w14:textId="4278B9E8" w:rsidR="001E3E0F" w:rsidRDefault="00D92F6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69B099D" wp14:editId="2C80C1AA">
            <wp:simplePos x="0" y="0"/>
            <wp:positionH relativeFrom="page">
              <wp:align>center</wp:align>
            </wp:positionH>
            <wp:positionV relativeFrom="paragraph">
              <wp:posOffset>40322</wp:posOffset>
            </wp:positionV>
            <wp:extent cx="6274122" cy="2330570"/>
            <wp:effectExtent l="0" t="0" r="0" b="0"/>
            <wp:wrapNone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74122" cy="233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323650" w14:textId="637A23EC" w:rsidR="001E3E0F" w:rsidRDefault="001E3E0F">
      <w:pPr>
        <w:rPr>
          <w:noProof/>
        </w:rPr>
      </w:pPr>
    </w:p>
    <w:p w14:paraId="7A3228DA" w14:textId="6683EBBD" w:rsidR="001E3E0F" w:rsidRDefault="001E3E0F">
      <w:pPr>
        <w:rPr>
          <w:noProof/>
        </w:rPr>
      </w:pPr>
    </w:p>
    <w:p w14:paraId="1368FCF2" w14:textId="4BA10160" w:rsidR="001E3E0F" w:rsidRDefault="001E3E0F">
      <w:pPr>
        <w:rPr>
          <w:noProof/>
        </w:rPr>
      </w:pPr>
    </w:p>
    <w:p w14:paraId="042063F8" w14:textId="2D94B39B" w:rsidR="001E3E0F" w:rsidRDefault="001E3E0F">
      <w:pPr>
        <w:rPr>
          <w:noProof/>
        </w:rPr>
      </w:pPr>
    </w:p>
    <w:p w14:paraId="67506E2C" w14:textId="7DEB4EAD" w:rsidR="001E3E0F" w:rsidRDefault="001E3E0F">
      <w:pPr>
        <w:rPr>
          <w:noProof/>
        </w:rPr>
      </w:pPr>
    </w:p>
    <w:p w14:paraId="6A891FD5" w14:textId="29BC5462" w:rsidR="001E3E0F" w:rsidRDefault="001E3E0F">
      <w:pPr>
        <w:rPr>
          <w:noProof/>
        </w:rPr>
      </w:pPr>
    </w:p>
    <w:p w14:paraId="35C27F62" w14:textId="2FA6807D" w:rsidR="001E3E0F" w:rsidRDefault="001E3E0F"/>
    <w:p w14:paraId="7DA4BDAC" w14:textId="2604377D" w:rsidR="00EB55D0" w:rsidRDefault="00EB55D0"/>
    <w:p w14:paraId="5458404E" w14:textId="58A7E2E6" w:rsidR="001E3E0F" w:rsidRDefault="001E3E0F"/>
    <w:p w14:paraId="4D1C7DA2" w14:textId="444C6984" w:rsidR="001E3E0F" w:rsidRDefault="001E3E0F">
      <w:pPr>
        <w:rPr>
          <w:noProof/>
        </w:rPr>
      </w:pPr>
    </w:p>
    <w:p w14:paraId="73512420" w14:textId="77777777" w:rsidR="001E3E0F" w:rsidRDefault="001E3E0F">
      <w:pPr>
        <w:rPr>
          <w:noProof/>
        </w:rPr>
      </w:pPr>
    </w:p>
    <w:p w14:paraId="5FFAFD32" w14:textId="77777777" w:rsidR="001E3E0F" w:rsidRDefault="001E3E0F">
      <w:pPr>
        <w:rPr>
          <w:noProof/>
        </w:rPr>
      </w:pPr>
    </w:p>
    <w:p w14:paraId="65D2CD12" w14:textId="77777777" w:rsidR="001E3E0F" w:rsidRDefault="001E3E0F">
      <w:pPr>
        <w:rPr>
          <w:noProof/>
        </w:rPr>
      </w:pPr>
    </w:p>
    <w:p w14:paraId="49F71746" w14:textId="77777777" w:rsidR="001E3E0F" w:rsidRDefault="001E3E0F">
      <w:pPr>
        <w:rPr>
          <w:noProof/>
        </w:rPr>
      </w:pPr>
    </w:p>
    <w:p w14:paraId="1301A106" w14:textId="77777777" w:rsidR="001E3E0F" w:rsidRDefault="001E3E0F">
      <w:pPr>
        <w:rPr>
          <w:noProof/>
        </w:rPr>
      </w:pPr>
    </w:p>
    <w:p w14:paraId="34808ABA" w14:textId="77777777" w:rsidR="001E3E0F" w:rsidRDefault="001E3E0F">
      <w:pPr>
        <w:rPr>
          <w:noProof/>
        </w:rPr>
      </w:pPr>
    </w:p>
    <w:p w14:paraId="197F7912" w14:textId="77777777" w:rsidR="001E3E0F" w:rsidRDefault="001E3E0F">
      <w:pPr>
        <w:rPr>
          <w:noProof/>
        </w:rPr>
      </w:pPr>
    </w:p>
    <w:p w14:paraId="26DDB965" w14:textId="627FF8A9" w:rsidR="001E3E0F" w:rsidRPr="000563F8" w:rsidRDefault="001E3E0F"/>
    <w:sectPr w:rsidR="001E3E0F" w:rsidRPr="000563F8" w:rsidSect="00DD7CD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BF820" w14:textId="77777777" w:rsidR="00CC4965" w:rsidRDefault="00CC4965" w:rsidP="00A37B16">
      <w:r>
        <w:separator/>
      </w:r>
    </w:p>
  </w:endnote>
  <w:endnote w:type="continuationSeparator" w:id="0">
    <w:p w14:paraId="6D04278D" w14:textId="77777777" w:rsidR="00CC4965" w:rsidRDefault="00CC4965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2F3D27C3" w:rsidR="00774817" w:rsidRPr="0041642A" w:rsidRDefault="004B16F6" w:rsidP="004B16F6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06DC81B3" wp14:editId="08EE6FE0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2EA917" id="Rectangle 8" o:spid="_x0000_s1026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" fillcolor="#5b6770" stroked="f" strokeweight=".5pt"/>
          </w:pict>
        </mc:Fallback>
      </mc:AlternateContent>
    </w:r>
    <w:r>
      <w:t xml:space="preserve">PAYA | Mini User Guide </w:t>
    </w:r>
    <w:r w:rsidR="00D92F68">
      <w:t>August</w:t>
    </w:r>
    <w:r>
      <w:t xml:space="preserve"> 202</w:t>
    </w:r>
    <w:r w:rsidR="00002632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5A32C" w14:textId="77777777" w:rsidR="00CC4965" w:rsidRDefault="00CC4965" w:rsidP="00A37B16">
      <w:r>
        <w:separator/>
      </w:r>
    </w:p>
  </w:footnote>
  <w:footnote w:type="continuationSeparator" w:id="0">
    <w:p w14:paraId="302BBFF0" w14:textId="77777777" w:rsidR="00CC4965" w:rsidRDefault="00CC4965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43DF9" w14:textId="77777777" w:rsidR="00002632" w:rsidRDefault="00002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2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7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8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840A71"/>
    <w:multiLevelType w:val="multilevel"/>
    <w:tmpl w:val="95BAA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758578">
    <w:abstractNumId w:val="29"/>
  </w:num>
  <w:num w:numId="2" w16cid:durableId="345063380">
    <w:abstractNumId w:val="14"/>
  </w:num>
  <w:num w:numId="3" w16cid:durableId="403918600">
    <w:abstractNumId w:val="0"/>
  </w:num>
  <w:num w:numId="4" w16cid:durableId="1003363759">
    <w:abstractNumId w:val="29"/>
    <w:lvlOverride w:ilvl="0">
      <w:startOverride w:val="1"/>
    </w:lvlOverride>
  </w:num>
  <w:num w:numId="5" w16cid:durableId="567688422">
    <w:abstractNumId w:val="3"/>
  </w:num>
  <w:num w:numId="6" w16cid:durableId="756681878">
    <w:abstractNumId w:val="23"/>
  </w:num>
  <w:num w:numId="7" w16cid:durableId="1919704956">
    <w:abstractNumId w:val="8"/>
  </w:num>
  <w:num w:numId="8" w16cid:durableId="1036350594">
    <w:abstractNumId w:val="28"/>
  </w:num>
  <w:num w:numId="9" w16cid:durableId="1869903531">
    <w:abstractNumId w:val="27"/>
  </w:num>
  <w:num w:numId="10" w16cid:durableId="1749420255">
    <w:abstractNumId w:val="31"/>
  </w:num>
  <w:num w:numId="11" w16cid:durableId="1428968145">
    <w:abstractNumId w:val="7"/>
  </w:num>
  <w:num w:numId="12" w16cid:durableId="70471123">
    <w:abstractNumId w:val="15"/>
  </w:num>
  <w:num w:numId="13" w16cid:durableId="210385460">
    <w:abstractNumId w:val="18"/>
  </w:num>
  <w:num w:numId="14" w16cid:durableId="1828280714">
    <w:abstractNumId w:val="25"/>
  </w:num>
  <w:num w:numId="15" w16cid:durableId="1049577156">
    <w:abstractNumId w:val="10"/>
  </w:num>
  <w:num w:numId="16" w16cid:durableId="1407728984">
    <w:abstractNumId w:val="13"/>
  </w:num>
  <w:num w:numId="17" w16cid:durableId="600259300">
    <w:abstractNumId w:val="12"/>
  </w:num>
  <w:num w:numId="18" w16cid:durableId="1831941706">
    <w:abstractNumId w:val="21"/>
  </w:num>
  <w:num w:numId="19" w16cid:durableId="1753350337">
    <w:abstractNumId w:val="19"/>
  </w:num>
  <w:num w:numId="20" w16cid:durableId="95294484">
    <w:abstractNumId w:val="1"/>
  </w:num>
  <w:num w:numId="21" w16cid:durableId="191848782">
    <w:abstractNumId w:val="6"/>
  </w:num>
  <w:num w:numId="22" w16cid:durableId="1840387601">
    <w:abstractNumId w:val="32"/>
  </w:num>
  <w:num w:numId="23" w16cid:durableId="1198661197">
    <w:abstractNumId w:val="24"/>
  </w:num>
  <w:num w:numId="24" w16cid:durableId="1693997789">
    <w:abstractNumId w:val="22"/>
  </w:num>
  <w:num w:numId="25" w16cid:durableId="297303864">
    <w:abstractNumId w:val="9"/>
  </w:num>
  <w:num w:numId="26" w16cid:durableId="1131938729">
    <w:abstractNumId w:val="5"/>
  </w:num>
  <w:num w:numId="27" w16cid:durableId="2012641978">
    <w:abstractNumId w:val="20"/>
  </w:num>
  <w:num w:numId="28" w16cid:durableId="1027832880">
    <w:abstractNumId w:val="20"/>
    <w:lvlOverride w:ilvl="0">
      <w:startOverride w:val="1"/>
    </w:lvlOverride>
  </w:num>
  <w:num w:numId="29" w16cid:durableId="1866866221">
    <w:abstractNumId w:val="20"/>
    <w:lvlOverride w:ilvl="0">
      <w:startOverride w:val="1"/>
    </w:lvlOverride>
  </w:num>
  <w:num w:numId="30" w16cid:durableId="1565533010">
    <w:abstractNumId w:val="17"/>
  </w:num>
  <w:num w:numId="31" w16cid:durableId="2003386959">
    <w:abstractNumId w:val="4"/>
  </w:num>
  <w:num w:numId="32" w16cid:durableId="311911277">
    <w:abstractNumId w:val="26"/>
  </w:num>
  <w:num w:numId="33" w16cid:durableId="984361659">
    <w:abstractNumId w:val="26"/>
    <w:lvlOverride w:ilvl="0">
      <w:startOverride w:val="1"/>
    </w:lvlOverride>
  </w:num>
  <w:num w:numId="34" w16cid:durableId="36128082">
    <w:abstractNumId w:val="16"/>
  </w:num>
  <w:num w:numId="35" w16cid:durableId="1699893745">
    <w:abstractNumId w:val="11"/>
  </w:num>
  <w:num w:numId="36" w16cid:durableId="523515047">
    <w:abstractNumId w:val="2"/>
  </w:num>
  <w:num w:numId="37" w16cid:durableId="1910770308">
    <w:abstractNumId w:val="30"/>
    <w:lvlOverride w:ilvl="0">
      <w:startOverride w:val="1"/>
    </w:lvlOverride>
  </w:num>
  <w:num w:numId="38" w16cid:durableId="1348016736">
    <w:abstractNumId w:val="3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02632"/>
    <w:rsid w:val="00031684"/>
    <w:rsid w:val="00035FC9"/>
    <w:rsid w:val="000463EA"/>
    <w:rsid w:val="000563F8"/>
    <w:rsid w:val="000845B2"/>
    <w:rsid w:val="0008463E"/>
    <w:rsid w:val="000860F7"/>
    <w:rsid w:val="000E21C8"/>
    <w:rsid w:val="00112566"/>
    <w:rsid w:val="0012188A"/>
    <w:rsid w:val="0014145F"/>
    <w:rsid w:val="00151996"/>
    <w:rsid w:val="001527BC"/>
    <w:rsid w:val="0015321E"/>
    <w:rsid w:val="00161580"/>
    <w:rsid w:val="00177918"/>
    <w:rsid w:val="00193E73"/>
    <w:rsid w:val="001D7010"/>
    <w:rsid w:val="001E3E0F"/>
    <w:rsid w:val="001F56EC"/>
    <w:rsid w:val="00263919"/>
    <w:rsid w:val="0029110E"/>
    <w:rsid w:val="002A2E64"/>
    <w:rsid w:val="002C6AFC"/>
    <w:rsid w:val="002D5230"/>
    <w:rsid w:val="00303165"/>
    <w:rsid w:val="00307C74"/>
    <w:rsid w:val="00312517"/>
    <w:rsid w:val="00350789"/>
    <w:rsid w:val="00351020"/>
    <w:rsid w:val="00356F26"/>
    <w:rsid w:val="00361B53"/>
    <w:rsid w:val="003631F3"/>
    <w:rsid w:val="003A73BD"/>
    <w:rsid w:val="003B1ABF"/>
    <w:rsid w:val="003B5283"/>
    <w:rsid w:val="003C5F47"/>
    <w:rsid w:val="003E6D6A"/>
    <w:rsid w:val="0041203A"/>
    <w:rsid w:val="0041642A"/>
    <w:rsid w:val="00443467"/>
    <w:rsid w:val="00443CCC"/>
    <w:rsid w:val="0048166C"/>
    <w:rsid w:val="004A405D"/>
    <w:rsid w:val="004B16F6"/>
    <w:rsid w:val="004B6E0B"/>
    <w:rsid w:val="004E0C90"/>
    <w:rsid w:val="00506649"/>
    <w:rsid w:val="00517EC9"/>
    <w:rsid w:val="0053210E"/>
    <w:rsid w:val="00561DEB"/>
    <w:rsid w:val="0056612D"/>
    <w:rsid w:val="005864E8"/>
    <w:rsid w:val="005B65A1"/>
    <w:rsid w:val="005C5DA6"/>
    <w:rsid w:val="005E03B1"/>
    <w:rsid w:val="0064052E"/>
    <w:rsid w:val="0065018C"/>
    <w:rsid w:val="0066466B"/>
    <w:rsid w:val="00665BF3"/>
    <w:rsid w:val="00673D59"/>
    <w:rsid w:val="0067598B"/>
    <w:rsid w:val="00694F87"/>
    <w:rsid w:val="006A0792"/>
    <w:rsid w:val="006C128E"/>
    <w:rsid w:val="006C6518"/>
    <w:rsid w:val="006D1B7E"/>
    <w:rsid w:val="006E77B4"/>
    <w:rsid w:val="00703382"/>
    <w:rsid w:val="0071783E"/>
    <w:rsid w:val="00740F91"/>
    <w:rsid w:val="00765F6D"/>
    <w:rsid w:val="00774817"/>
    <w:rsid w:val="007751BE"/>
    <w:rsid w:val="007758DF"/>
    <w:rsid w:val="00790183"/>
    <w:rsid w:val="007C746B"/>
    <w:rsid w:val="007D2256"/>
    <w:rsid w:val="007F5CE7"/>
    <w:rsid w:val="008207F4"/>
    <w:rsid w:val="00833635"/>
    <w:rsid w:val="0084013C"/>
    <w:rsid w:val="0084193E"/>
    <w:rsid w:val="008553AE"/>
    <w:rsid w:val="008C5A5A"/>
    <w:rsid w:val="008D1B3A"/>
    <w:rsid w:val="008E6B71"/>
    <w:rsid w:val="00915F89"/>
    <w:rsid w:val="00942CE2"/>
    <w:rsid w:val="009A1558"/>
    <w:rsid w:val="009C39C2"/>
    <w:rsid w:val="00A30BB5"/>
    <w:rsid w:val="00A37B16"/>
    <w:rsid w:val="00A9476E"/>
    <w:rsid w:val="00A94C8A"/>
    <w:rsid w:val="00A97A0B"/>
    <w:rsid w:val="00AC4903"/>
    <w:rsid w:val="00AD3AED"/>
    <w:rsid w:val="00AD5ACE"/>
    <w:rsid w:val="00AD7F5F"/>
    <w:rsid w:val="00B37EA6"/>
    <w:rsid w:val="00B51280"/>
    <w:rsid w:val="00B608C8"/>
    <w:rsid w:val="00B64643"/>
    <w:rsid w:val="00B83880"/>
    <w:rsid w:val="00B85EAE"/>
    <w:rsid w:val="00B91C16"/>
    <w:rsid w:val="00BC3CDE"/>
    <w:rsid w:val="00C02769"/>
    <w:rsid w:val="00C07312"/>
    <w:rsid w:val="00C222F2"/>
    <w:rsid w:val="00C4089C"/>
    <w:rsid w:val="00C54E78"/>
    <w:rsid w:val="00CA5702"/>
    <w:rsid w:val="00CA6D8A"/>
    <w:rsid w:val="00CC4965"/>
    <w:rsid w:val="00CC75F5"/>
    <w:rsid w:val="00CE1E71"/>
    <w:rsid w:val="00CE6410"/>
    <w:rsid w:val="00CF10A5"/>
    <w:rsid w:val="00CF14EF"/>
    <w:rsid w:val="00D461EF"/>
    <w:rsid w:val="00D569C8"/>
    <w:rsid w:val="00D6053F"/>
    <w:rsid w:val="00D86DA0"/>
    <w:rsid w:val="00D92F68"/>
    <w:rsid w:val="00D97F86"/>
    <w:rsid w:val="00DD7CD2"/>
    <w:rsid w:val="00DE10E2"/>
    <w:rsid w:val="00E02384"/>
    <w:rsid w:val="00E03391"/>
    <w:rsid w:val="00E0459B"/>
    <w:rsid w:val="00E26FCE"/>
    <w:rsid w:val="00E35833"/>
    <w:rsid w:val="00E605EB"/>
    <w:rsid w:val="00E66FDF"/>
    <w:rsid w:val="00E82BE4"/>
    <w:rsid w:val="00EA4E53"/>
    <w:rsid w:val="00EB55D0"/>
    <w:rsid w:val="00EB78FE"/>
    <w:rsid w:val="00ED5B88"/>
    <w:rsid w:val="00F440C3"/>
    <w:rsid w:val="00FB49D3"/>
    <w:rsid w:val="00FC0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E023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F7AA21-4A1D-4312-BF87-EB8D9EC0C0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11</cp:revision>
  <cp:lastPrinted>2018-07-27T20:13:00Z</cp:lastPrinted>
  <dcterms:created xsi:type="dcterms:W3CDTF">2021-05-14T18:16:00Z</dcterms:created>
  <dcterms:modified xsi:type="dcterms:W3CDTF">2022-08-0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